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A4806D" w14:textId="3C046CFF" w:rsidR="008A2164" w:rsidRPr="008A2164" w:rsidRDefault="008A2164" w:rsidP="008A2164">
      <w:pPr>
        <w:jc w:val="center"/>
        <w:rPr>
          <w:b/>
          <w:sz w:val="32"/>
        </w:rPr>
      </w:pPr>
      <w:r w:rsidRPr="008A2164">
        <w:rPr>
          <w:b/>
          <w:sz w:val="32"/>
        </w:rPr>
        <w:t>Homework 5</w:t>
      </w:r>
      <w:r>
        <w:rPr>
          <w:b/>
          <w:sz w:val="32"/>
        </w:rPr>
        <w:t xml:space="preserve"> Solution</w:t>
      </w:r>
    </w:p>
    <w:p w14:paraId="35077340" w14:textId="77777777" w:rsidR="00DA7DF6" w:rsidRDefault="008A2164" w:rsidP="008A2164">
      <w:pPr>
        <w:rPr>
          <w:b/>
        </w:rPr>
      </w:pPr>
      <w:r w:rsidRPr="008A2164">
        <w:rPr>
          <w:b/>
        </w:rPr>
        <w:t xml:space="preserve">Q.1 </w:t>
      </w:r>
    </w:p>
    <w:p w14:paraId="4543609F" w14:textId="6AC8D104" w:rsidR="008A2164" w:rsidRPr="008A2164" w:rsidRDefault="008A2164" w:rsidP="00DA7DF6">
      <w:pPr>
        <w:ind w:left="720"/>
        <w:rPr>
          <w:b/>
        </w:rPr>
      </w:pPr>
      <w:r w:rsidRPr="008A2164">
        <w:rPr>
          <w:b/>
        </w:rPr>
        <w:t>a.</w:t>
      </w:r>
    </w:p>
    <w:p w14:paraId="32D46D2E" w14:textId="6BBB373D" w:rsidR="008A2164" w:rsidRDefault="008A2164" w:rsidP="009D2C3B">
      <w:pPr>
        <w:spacing w:after="0"/>
        <w:ind w:left="720"/>
      </w:pPr>
      <w:r>
        <w:tab/>
      </w:r>
      <w:r>
        <w:tab/>
      </w:r>
      <w:r w:rsidR="00F62AE0">
        <w:t xml:space="preserve">   </w:t>
      </w:r>
      <w:r w:rsidR="009D2C3B">
        <w:tab/>
      </w:r>
      <w:r w:rsidR="009D2C3B">
        <w:tab/>
      </w:r>
      <w:r w:rsidR="00C356D4">
        <w:t xml:space="preserve">    </w:t>
      </w:r>
      <w:r w:rsidR="009D2C3B">
        <w:t>50</w:t>
      </w:r>
    </w:p>
    <w:p w14:paraId="3BA7391F" w14:textId="2B4387D9" w:rsidR="009D2C3B" w:rsidRDefault="009D2C3B" w:rsidP="009D2C3B">
      <w:pPr>
        <w:spacing w:after="0"/>
        <w:ind w:left="720"/>
      </w:pPr>
      <w:r>
        <w:tab/>
      </w:r>
      <w:r>
        <w:tab/>
      </w:r>
      <w:r>
        <w:tab/>
        <w:t>20</w:t>
      </w:r>
      <w:r>
        <w:tab/>
      </w:r>
      <w:r w:rsidR="00C356D4">
        <w:t xml:space="preserve">   </w:t>
      </w:r>
      <w:r>
        <w:tab/>
      </w:r>
      <w:r w:rsidR="00C356D4">
        <w:t xml:space="preserve">       </w:t>
      </w:r>
      <w:r>
        <w:t>60</w:t>
      </w:r>
    </w:p>
    <w:p w14:paraId="2F772397" w14:textId="4C52E9E3" w:rsidR="009D2C3B" w:rsidRDefault="009D2C3B" w:rsidP="009D2C3B">
      <w:pPr>
        <w:spacing w:after="0"/>
        <w:ind w:left="720"/>
      </w:pPr>
      <w:r>
        <w:tab/>
      </w:r>
      <w:r>
        <w:tab/>
        <w:t>10</w:t>
      </w:r>
      <w:r>
        <w:tab/>
        <w:t xml:space="preserve">          </w:t>
      </w:r>
      <w:r w:rsidR="00C356D4">
        <w:t xml:space="preserve">   </w:t>
      </w:r>
      <w:r>
        <w:t>40</w:t>
      </w:r>
      <w:r>
        <w:tab/>
      </w:r>
      <w:r>
        <w:tab/>
      </w:r>
      <w:r w:rsidR="00C356D4">
        <w:t xml:space="preserve">    </w:t>
      </w:r>
      <w:r>
        <w:t>70</w:t>
      </w:r>
    </w:p>
    <w:p w14:paraId="0BDDA634" w14:textId="3B298A85" w:rsidR="009D2C3B" w:rsidRDefault="009D2C3B" w:rsidP="009D2C3B">
      <w:pPr>
        <w:spacing w:after="0"/>
        <w:ind w:left="720"/>
      </w:pPr>
      <w:r>
        <w:tab/>
      </w:r>
      <w:r>
        <w:tab/>
        <w:t xml:space="preserve">      15</w:t>
      </w:r>
      <w:r>
        <w:tab/>
        <w:t xml:space="preserve">       </w:t>
      </w:r>
      <w:r w:rsidR="000D01DA">
        <w:t xml:space="preserve"> </w:t>
      </w:r>
      <w:r>
        <w:t xml:space="preserve"> 30</w:t>
      </w:r>
      <w:r>
        <w:tab/>
      </w:r>
      <w:r>
        <w:tab/>
        <w:t xml:space="preserve">         </w:t>
      </w:r>
      <w:r w:rsidR="00C356D4">
        <w:t xml:space="preserve">   </w:t>
      </w:r>
      <w:r>
        <w:t>65           80</w:t>
      </w:r>
    </w:p>
    <w:p w14:paraId="508EA148" w14:textId="1D3BC0DF" w:rsidR="009D2C3B" w:rsidRDefault="009D2C3B" w:rsidP="009D2C3B">
      <w:pPr>
        <w:spacing w:after="0"/>
        <w:ind w:left="720"/>
      </w:pPr>
      <w:r>
        <w:tab/>
      </w:r>
      <w:r>
        <w:tab/>
      </w:r>
      <w:r>
        <w:tab/>
        <w:t xml:space="preserve">   </w:t>
      </w:r>
      <w:r w:rsidR="000D01DA">
        <w:t xml:space="preserve"> </w:t>
      </w:r>
      <w:r>
        <w:t>25     39</w:t>
      </w:r>
      <w:r w:rsidR="00EA1B6D">
        <w:tab/>
      </w:r>
      <w:r w:rsidR="00EA1B6D">
        <w:tab/>
        <w:t xml:space="preserve">          71</w:t>
      </w:r>
    </w:p>
    <w:p w14:paraId="0167BD89" w14:textId="77777777" w:rsidR="009D2C3B" w:rsidRDefault="009D2C3B" w:rsidP="009D2C3B">
      <w:pPr>
        <w:spacing w:after="0"/>
        <w:ind w:left="720"/>
      </w:pPr>
    </w:p>
    <w:p w14:paraId="6CC5106C" w14:textId="1510FEAD" w:rsidR="008A2164" w:rsidRDefault="008A2164" w:rsidP="00DA7DF6">
      <w:pPr>
        <w:ind w:left="720"/>
      </w:pPr>
    </w:p>
    <w:p w14:paraId="4806F130" w14:textId="79DD2E32" w:rsidR="00DA2B94" w:rsidRPr="00DA2B94" w:rsidRDefault="00DA2B94" w:rsidP="00DA7DF6">
      <w:pPr>
        <w:ind w:left="720"/>
        <w:rPr>
          <w:b/>
        </w:rPr>
      </w:pPr>
      <w:r w:rsidRPr="00DA2B94">
        <w:rPr>
          <w:b/>
        </w:rPr>
        <w:t>b.</w:t>
      </w:r>
    </w:p>
    <w:p w14:paraId="7930CF4E" w14:textId="78B063DC" w:rsidR="00DA2B94" w:rsidRDefault="00DA2B94" w:rsidP="00DA7DF6">
      <w:pPr>
        <w:ind w:left="720"/>
      </w:pPr>
      <w:r>
        <w:t xml:space="preserve">In-order – </w:t>
      </w:r>
      <w:proofErr w:type="gramStart"/>
      <w:r w:rsidR="00525787">
        <w:t xml:space="preserve">10 </w:t>
      </w:r>
      <w:r w:rsidR="00575CE3">
        <w:t xml:space="preserve"> </w:t>
      </w:r>
      <w:r w:rsidR="00D718D2">
        <w:t>15</w:t>
      </w:r>
      <w:proofErr w:type="gramEnd"/>
      <w:r w:rsidR="00575CE3">
        <w:t xml:space="preserve"> </w:t>
      </w:r>
      <w:r w:rsidR="00D718D2">
        <w:t xml:space="preserve"> </w:t>
      </w:r>
      <w:r w:rsidR="00525787">
        <w:t>20</w:t>
      </w:r>
      <w:r w:rsidR="00575CE3">
        <w:t xml:space="preserve"> </w:t>
      </w:r>
      <w:r w:rsidR="00525787">
        <w:t xml:space="preserve"> </w:t>
      </w:r>
      <w:r w:rsidR="00D718D2">
        <w:t>25</w:t>
      </w:r>
      <w:r w:rsidR="00575CE3">
        <w:t xml:space="preserve"> </w:t>
      </w:r>
      <w:r w:rsidR="00D718D2">
        <w:t xml:space="preserve"> </w:t>
      </w:r>
      <w:r w:rsidR="00525787">
        <w:t>30</w:t>
      </w:r>
      <w:r w:rsidR="00575CE3">
        <w:t xml:space="preserve"> </w:t>
      </w:r>
      <w:r w:rsidR="00525787">
        <w:t xml:space="preserve"> </w:t>
      </w:r>
      <w:r w:rsidR="00D718D2">
        <w:t xml:space="preserve">39 </w:t>
      </w:r>
      <w:r w:rsidR="00575CE3">
        <w:t xml:space="preserve"> </w:t>
      </w:r>
      <w:r w:rsidR="00525787">
        <w:t xml:space="preserve">40 </w:t>
      </w:r>
      <w:r w:rsidR="00575CE3">
        <w:t xml:space="preserve"> </w:t>
      </w:r>
      <w:r w:rsidR="00525787">
        <w:t>50</w:t>
      </w:r>
      <w:r w:rsidR="00575CE3">
        <w:t xml:space="preserve"> </w:t>
      </w:r>
      <w:r w:rsidR="00525787">
        <w:t xml:space="preserve"> 60</w:t>
      </w:r>
      <w:r w:rsidR="00575CE3">
        <w:t xml:space="preserve"> </w:t>
      </w:r>
      <w:r w:rsidR="00525787">
        <w:t xml:space="preserve"> </w:t>
      </w:r>
      <w:r w:rsidR="00D718D2">
        <w:t>65</w:t>
      </w:r>
      <w:r w:rsidR="00575CE3">
        <w:t xml:space="preserve"> </w:t>
      </w:r>
      <w:r w:rsidR="00525787">
        <w:t xml:space="preserve"> 70</w:t>
      </w:r>
      <w:r w:rsidR="00D718D2">
        <w:t xml:space="preserve"> </w:t>
      </w:r>
      <w:r w:rsidR="00575CE3">
        <w:t xml:space="preserve"> </w:t>
      </w:r>
      <w:r w:rsidR="00D718D2">
        <w:t xml:space="preserve">71 </w:t>
      </w:r>
      <w:r w:rsidR="00575CE3">
        <w:t xml:space="preserve"> </w:t>
      </w:r>
      <w:r w:rsidR="00D718D2">
        <w:t>80</w:t>
      </w:r>
    </w:p>
    <w:p w14:paraId="09BA9C3D" w14:textId="0A33AA4D" w:rsidR="00DA2B94" w:rsidRDefault="00DA2B94" w:rsidP="00DA7DF6">
      <w:pPr>
        <w:ind w:left="720"/>
      </w:pPr>
      <w:r>
        <w:t xml:space="preserve">Pre-order – </w:t>
      </w:r>
      <w:proofErr w:type="gramStart"/>
      <w:r w:rsidR="009A5594">
        <w:t xml:space="preserve">50 </w:t>
      </w:r>
      <w:r w:rsidR="00575CE3">
        <w:t xml:space="preserve"> </w:t>
      </w:r>
      <w:r w:rsidR="009A5594">
        <w:t>20</w:t>
      </w:r>
      <w:proofErr w:type="gramEnd"/>
      <w:r w:rsidR="009A5594">
        <w:t xml:space="preserve"> </w:t>
      </w:r>
      <w:r w:rsidR="00575CE3">
        <w:t xml:space="preserve"> </w:t>
      </w:r>
      <w:r w:rsidR="009A5594">
        <w:t xml:space="preserve">10 </w:t>
      </w:r>
      <w:r w:rsidR="00575CE3">
        <w:t xml:space="preserve"> </w:t>
      </w:r>
      <w:r w:rsidR="009A5594">
        <w:t xml:space="preserve">15 </w:t>
      </w:r>
      <w:r w:rsidR="00575CE3">
        <w:t xml:space="preserve"> </w:t>
      </w:r>
      <w:r w:rsidR="009A5594">
        <w:t xml:space="preserve">40 </w:t>
      </w:r>
      <w:r w:rsidR="00575CE3">
        <w:t xml:space="preserve"> </w:t>
      </w:r>
      <w:r w:rsidR="009A5594">
        <w:t xml:space="preserve">30 </w:t>
      </w:r>
      <w:r w:rsidR="00575CE3">
        <w:t xml:space="preserve"> </w:t>
      </w:r>
      <w:r w:rsidR="009A5594">
        <w:t>25</w:t>
      </w:r>
      <w:r w:rsidR="00575CE3">
        <w:t xml:space="preserve"> </w:t>
      </w:r>
      <w:r w:rsidR="009A5594">
        <w:t xml:space="preserve"> 39 </w:t>
      </w:r>
      <w:r w:rsidR="00575CE3">
        <w:t xml:space="preserve"> </w:t>
      </w:r>
      <w:r w:rsidR="009A5594">
        <w:t xml:space="preserve">60 </w:t>
      </w:r>
      <w:r w:rsidR="00575CE3">
        <w:t xml:space="preserve"> </w:t>
      </w:r>
      <w:r w:rsidR="009A5594">
        <w:t>70</w:t>
      </w:r>
      <w:r w:rsidR="00575CE3">
        <w:t xml:space="preserve"> </w:t>
      </w:r>
      <w:r w:rsidR="009A5594">
        <w:t xml:space="preserve"> 65 </w:t>
      </w:r>
      <w:r w:rsidR="00575CE3">
        <w:t xml:space="preserve"> </w:t>
      </w:r>
      <w:r w:rsidR="009A5594">
        <w:t xml:space="preserve">80 </w:t>
      </w:r>
      <w:r w:rsidR="00575CE3">
        <w:t xml:space="preserve">  </w:t>
      </w:r>
      <w:r w:rsidR="009A5594">
        <w:t>71</w:t>
      </w:r>
    </w:p>
    <w:p w14:paraId="47B63493" w14:textId="639A3CF9" w:rsidR="00DA2B94" w:rsidRDefault="00DA2B94" w:rsidP="00DA7DF6">
      <w:pPr>
        <w:ind w:left="720"/>
      </w:pPr>
      <w:r>
        <w:t xml:space="preserve">Post-order – </w:t>
      </w:r>
      <w:proofErr w:type="gramStart"/>
      <w:r w:rsidR="00FF3EC6">
        <w:t>15  10</w:t>
      </w:r>
      <w:proofErr w:type="gramEnd"/>
      <w:r w:rsidR="00FF3EC6">
        <w:t xml:space="preserve">  25  39  40  20  65  71  80  70  60  50</w:t>
      </w:r>
    </w:p>
    <w:p w14:paraId="4E4063F2" w14:textId="0ECC6689" w:rsidR="00D36D30" w:rsidRDefault="00D36D30" w:rsidP="00DA7DF6">
      <w:pPr>
        <w:spacing w:before="240"/>
        <w:ind w:left="720"/>
        <w:rPr>
          <w:b/>
        </w:rPr>
      </w:pPr>
      <w:r w:rsidRPr="00D36D30">
        <w:rPr>
          <w:b/>
        </w:rPr>
        <w:t>c.</w:t>
      </w:r>
    </w:p>
    <w:p w14:paraId="52863ED4" w14:textId="21082463" w:rsidR="00A57FEA" w:rsidRPr="00A57FEA" w:rsidRDefault="00A57FEA" w:rsidP="00DA7DF6">
      <w:pPr>
        <w:spacing w:before="240"/>
        <w:ind w:left="720"/>
        <w:rPr>
          <w:u w:val="single"/>
        </w:rPr>
      </w:pPr>
      <w:r>
        <w:rPr>
          <w:u w:val="single"/>
        </w:rPr>
        <w:t>A</w:t>
      </w:r>
      <w:r w:rsidRPr="00A57FEA">
        <w:rPr>
          <w:u w:val="single"/>
        </w:rPr>
        <w:t>fter removing the 30</w:t>
      </w:r>
    </w:p>
    <w:p w14:paraId="2EFDE331" w14:textId="1DE87A4E" w:rsidR="00D36D30" w:rsidRDefault="00642D80" w:rsidP="00E374B8">
      <w:pPr>
        <w:spacing w:after="0"/>
        <w:ind w:left="720"/>
      </w:pPr>
      <w:r>
        <w:t xml:space="preserve">                          </w:t>
      </w:r>
      <w:r w:rsidR="00E374B8">
        <w:tab/>
      </w:r>
      <w:r w:rsidR="00E374B8">
        <w:tab/>
      </w:r>
      <w:r w:rsidR="00E374B8">
        <w:tab/>
        <w:t xml:space="preserve">  50</w:t>
      </w:r>
    </w:p>
    <w:p w14:paraId="7AA8CF95" w14:textId="1AF81130" w:rsidR="00E374B8" w:rsidRDefault="00E374B8" w:rsidP="00E374B8">
      <w:pPr>
        <w:spacing w:after="0"/>
        <w:ind w:left="720"/>
      </w:pPr>
      <w:r>
        <w:tab/>
      </w:r>
      <w:r>
        <w:tab/>
        <w:t xml:space="preserve">     20</w:t>
      </w:r>
      <w:r>
        <w:tab/>
      </w:r>
      <w:r>
        <w:tab/>
      </w:r>
      <w:r>
        <w:tab/>
      </w:r>
      <w:r>
        <w:tab/>
        <w:t>60</w:t>
      </w:r>
    </w:p>
    <w:p w14:paraId="39B8253F" w14:textId="0E80B710" w:rsidR="00E374B8" w:rsidRDefault="00E374B8" w:rsidP="00E374B8">
      <w:pPr>
        <w:spacing w:after="0"/>
        <w:ind w:left="720"/>
      </w:pPr>
      <w:r>
        <w:tab/>
        <w:t xml:space="preserve">    10</w:t>
      </w:r>
      <w:r>
        <w:tab/>
      </w:r>
      <w:proofErr w:type="gramStart"/>
      <w:r>
        <w:tab/>
        <w:t xml:space="preserve">  40</w:t>
      </w:r>
      <w:proofErr w:type="gramEnd"/>
      <w:r>
        <w:t xml:space="preserve"> </w:t>
      </w:r>
      <w:r>
        <w:tab/>
      </w:r>
      <w:r>
        <w:tab/>
      </w:r>
      <w:r>
        <w:tab/>
      </w:r>
      <w:r>
        <w:tab/>
        <w:t>70</w:t>
      </w:r>
    </w:p>
    <w:p w14:paraId="7AFBA718" w14:textId="63D7F94E" w:rsidR="00E374B8" w:rsidRDefault="00E374B8" w:rsidP="00E374B8">
      <w:pPr>
        <w:spacing w:after="0"/>
        <w:ind w:left="720"/>
      </w:pPr>
      <w:r>
        <w:tab/>
        <w:t xml:space="preserve">            15          39</w:t>
      </w:r>
      <w:r>
        <w:tab/>
      </w:r>
      <w:r>
        <w:tab/>
      </w:r>
      <w:r>
        <w:tab/>
        <w:t xml:space="preserve">        65</w:t>
      </w:r>
      <w:r>
        <w:tab/>
        <w:t xml:space="preserve">          80</w:t>
      </w:r>
    </w:p>
    <w:p w14:paraId="6F841F8B" w14:textId="5068A828" w:rsidR="00E374B8" w:rsidRDefault="00E374B8" w:rsidP="00E374B8">
      <w:pPr>
        <w:spacing w:after="0"/>
        <w:ind w:left="720"/>
      </w:pPr>
      <w:r>
        <w:tab/>
      </w:r>
      <w:r>
        <w:tab/>
        <w:t xml:space="preserve">          25</w:t>
      </w:r>
      <w:r>
        <w:tab/>
      </w:r>
      <w:r>
        <w:tab/>
      </w:r>
      <w:r>
        <w:tab/>
      </w:r>
      <w:r>
        <w:tab/>
        <w:t xml:space="preserve">       71</w:t>
      </w:r>
    </w:p>
    <w:p w14:paraId="1D432688" w14:textId="77777777" w:rsidR="00A57FEA" w:rsidRPr="00A57FEA" w:rsidRDefault="00A57FEA" w:rsidP="00E374B8">
      <w:pPr>
        <w:spacing w:after="0"/>
        <w:ind w:left="720"/>
      </w:pPr>
    </w:p>
    <w:p w14:paraId="5A07D73A" w14:textId="2495AE0E" w:rsidR="00A57FEA" w:rsidRDefault="00A57FEA" w:rsidP="00E374B8">
      <w:pPr>
        <w:spacing w:after="0"/>
        <w:ind w:left="720"/>
        <w:rPr>
          <w:u w:val="single"/>
        </w:rPr>
      </w:pPr>
      <w:r w:rsidRPr="00A57FEA">
        <w:rPr>
          <w:u w:val="single"/>
        </w:rPr>
        <w:t>After removing the 20</w:t>
      </w:r>
    </w:p>
    <w:p w14:paraId="600BA14C" w14:textId="6287DE23" w:rsidR="00A57FEA" w:rsidRDefault="00A57FEA" w:rsidP="00A57FEA">
      <w:pPr>
        <w:spacing w:before="240" w:after="0"/>
        <w:ind w:left="720"/>
      </w:pPr>
      <w:r>
        <w:tab/>
      </w:r>
      <w:r>
        <w:tab/>
      </w:r>
      <w:r>
        <w:tab/>
      </w:r>
      <w:r>
        <w:tab/>
        <w:t xml:space="preserve">   50</w:t>
      </w:r>
    </w:p>
    <w:p w14:paraId="1161C573" w14:textId="29831202" w:rsidR="00A57FEA" w:rsidRDefault="00A57FEA" w:rsidP="00A57FEA">
      <w:pPr>
        <w:spacing w:after="0"/>
        <w:ind w:left="720"/>
      </w:pPr>
      <w:r>
        <w:tab/>
      </w:r>
      <w:r>
        <w:tab/>
        <w:t xml:space="preserve">      25</w:t>
      </w:r>
      <w:r>
        <w:tab/>
      </w:r>
      <w:r>
        <w:tab/>
      </w:r>
      <w:r>
        <w:tab/>
      </w:r>
      <w:r>
        <w:tab/>
        <w:t>60</w:t>
      </w:r>
    </w:p>
    <w:p w14:paraId="24569A50" w14:textId="3256C046" w:rsidR="00A57FEA" w:rsidRDefault="00A57FEA" w:rsidP="00A57FEA">
      <w:pPr>
        <w:spacing w:after="0"/>
        <w:ind w:left="720"/>
      </w:pPr>
      <w:r>
        <w:tab/>
        <w:t xml:space="preserve">     10 </w:t>
      </w:r>
      <w:r>
        <w:tab/>
      </w:r>
      <w:r>
        <w:tab/>
        <w:t xml:space="preserve">   40</w:t>
      </w:r>
      <w:r>
        <w:tab/>
      </w:r>
      <w:r>
        <w:tab/>
      </w:r>
      <w:r>
        <w:tab/>
      </w:r>
      <w:r>
        <w:tab/>
        <w:t>70</w:t>
      </w:r>
    </w:p>
    <w:p w14:paraId="451AF986" w14:textId="7976E5DE" w:rsidR="00A57FEA" w:rsidRDefault="00A57FEA" w:rsidP="00A57FEA">
      <w:pPr>
        <w:spacing w:after="0"/>
        <w:ind w:left="720"/>
      </w:pPr>
      <w:r>
        <w:tab/>
        <w:t xml:space="preserve">            15</w:t>
      </w:r>
      <w:r>
        <w:tab/>
        <w:t>39</w:t>
      </w:r>
      <w:r>
        <w:tab/>
      </w:r>
      <w:r>
        <w:tab/>
      </w:r>
      <w:r>
        <w:tab/>
        <w:t xml:space="preserve">        65          80</w:t>
      </w:r>
    </w:p>
    <w:p w14:paraId="615D63F1" w14:textId="0800701D" w:rsidR="00A57FEA" w:rsidRPr="00A57FEA" w:rsidRDefault="00A57FEA" w:rsidP="00A57FEA">
      <w:pPr>
        <w:spacing w:after="0"/>
        <w:ind w:left="7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71</w:t>
      </w:r>
    </w:p>
    <w:p w14:paraId="3E75F5D8" w14:textId="4E654539" w:rsidR="00DA2B94" w:rsidRDefault="00DA2B94" w:rsidP="008A2164"/>
    <w:p w14:paraId="1E1D68D0" w14:textId="46C8F884" w:rsidR="00DA2B94" w:rsidRPr="00DA7DF6" w:rsidRDefault="00DA7DF6" w:rsidP="008A2164">
      <w:pPr>
        <w:rPr>
          <w:b/>
        </w:rPr>
      </w:pPr>
      <w:r w:rsidRPr="00DA7DF6">
        <w:rPr>
          <w:b/>
        </w:rPr>
        <w:t>Q.2</w:t>
      </w:r>
    </w:p>
    <w:p w14:paraId="162AB8EE" w14:textId="0905FE6E" w:rsidR="00DA7DF6" w:rsidRPr="00DA7DF6" w:rsidRDefault="00DA7DF6" w:rsidP="00DA7DF6">
      <w:pPr>
        <w:ind w:firstLine="720"/>
        <w:rPr>
          <w:b/>
        </w:rPr>
      </w:pPr>
      <w:r w:rsidRPr="00DA7DF6">
        <w:rPr>
          <w:b/>
        </w:rPr>
        <w:t>a.</w:t>
      </w:r>
    </w:p>
    <w:p w14:paraId="23333FA6" w14:textId="6A421DF2" w:rsidR="00DA7DF6" w:rsidRDefault="00DA7DF6" w:rsidP="00A07483">
      <w:pPr>
        <w:spacing w:after="0"/>
        <w:ind w:firstLine="720"/>
      </w:pPr>
      <w:r>
        <w:t xml:space="preserve">struct </w:t>
      </w:r>
      <w:r w:rsidR="004269EE">
        <w:t>Node</w:t>
      </w:r>
    </w:p>
    <w:p w14:paraId="144A91F2" w14:textId="4210D1DC" w:rsidR="00DA7DF6" w:rsidRDefault="00DA7DF6" w:rsidP="00A07483">
      <w:pPr>
        <w:spacing w:after="0"/>
        <w:ind w:firstLine="720"/>
      </w:pPr>
      <w:r>
        <w:t>{</w:t>
      </w:r>
    </w:p>
    <w:p w14:paraId="1A4FC56F" w14:textId="2434B1E9" w:rsidR="00DA7DF6" w:rsidRDefault="00DA7DF6" w:rsidP="00A07483">
      <w:pPr>
        <w:spacing w:after="0"/>
        <w:ind w:firstLine="720"/>
      </w:pPr>
      <w:r>
        <w:tab/>
      </w:r>
      <w:r w:rsidR="00A07483">
        <w:t>int value;</w:t>
      </w:r>
    </w:p>
    <w:p w14:paraId="1499FF81" w14:textId="63570D4C" w:rsidR="00A07483" w:rsidRDefault="00A07483" w:rsidP="00A07483">
      <w:pPr>
        <w:spacing w:after="0"/>
        <w:ind w:firstLine="720"/>
      </w:pPr>
      <w:r>
        <w:tab/>
      </w:r>
      <w:r w:rsidR="004269EE">
        <w:t>Node</w:t>
      </w:r>
      <w:r>
        <w:t>* parent;</w:t>
      </w:r>
    </w:p>
    <w:p w14:paraId="4E3919ED" w14:textId="3A64F717" w:rsidR="00A07483" w:rsidRDefault="00A07483" w:rsidP="00A07483">
      <w:pPr>
        <w:spacing w:after="0"/>
        <w:ind w:firstLine="720"/>
      </w:pPr>
      <w:r>
        <w:lastRenderedPageBreak/>
        <w:tab/>
      </w:r>
      <w:r w:rsidR="004269EE">
        <w:t>Node</w:t>
      </w:r>
      <w:r>
        <w:t>* left;</w:t>
      </w:r>
    </w:p>
    <w:p w14:paraId="648112AD" w14:textId="040307B9" w:rsidR="00A07483" w:rsidRDefault="00A07483" w:rsidP="00A07483">
      <w:pPr>
        <w:spacing w:after="0"/>
        <w:ind w:firstLine="720"/>
      </w:pPr>
      <w:r>
        <w:tab/>
      </w:r>
      <w:r w:rsidR="004269EE">
        <w:t>Node</w:t>
      </w:r>
      <w:r>
        <w:t>* right;</w:t>
      </w:r>
    </w:p>
    <w:p w14:paraId="45B56FD3" w14:textId="35ABA9D6" w:rsidR="00DA7DF6" w:rsidRDefault="00DA7DF6" w:rsidP="00A07483">
      <w:pPr>
        <w:spacing w:after="0"/>
        <w:ind w:firstLine="720"/>
      </w:pPr>
      <w:r>
        <w:t>};</w:t>
      </w:r>
    </w:p>
    <w:p w14:paraId="159F50A9" w14:textId="1BE615AD" w:rsidR="0099130D" w:rsidRDefault="0099130D" w:rsidP="00A07483">
      <w:pPr>
        <w:spacing w:after="0"/>
        <w:ind w:firstLine="720"/>
      </w:pPr>
    </w:p>
    <w:p w14:paraId="64DA3CC0" w14:textId="43B33DDA" w:rsidR="0099130D" w:rsidRPr="0099130D" w:rsidRDefault="0099130D" w:rsidP="0099130D">
      <w:pPr>
        <w:ind w:firstLine="720"/>
        <w:rPr>
          <w:b/>
        </w:rPr>
      </w:pPr>
      <w:r w:rsidRPr="0099130D">
        <w:rPr>
          <w:b/>
        </w:rPr>
        <w:t>b.</w:t>
      </w:r>
    </w:p>
    <w:p w14:paraId="53E0F5DA" w14:textId="137EA7EF" w:rsidR="00763893" w:rsidRDefault="00763893" w:rsidP="00763893">
      <w:pPr>
        <w:ind w:firstLine="720"/>
      </w:pPr>
      <w:r>
        <w:t xml:space="preserve">void insert (Node* pos, Node* </w:t>
      </w:r>
      <w:r w:rsidR="00565D5D">
        <w:t>N</w:t>
      </w:r>
      <w:r>
        <w:t>ew)</w:t>
      </w:r>
    </w:p>
    <w:p w14:paraId="18B2647B" w14:textId="4739213D" w:rsidR="00763893" w:rsidRDefault="00763893" w:rsidP="00763893">
      <w:pPr>
        <w:ind w:firstLine="720"/>
      </w:pPr>
      <w:r>
        <w:t>{</w:t>
      </w:r>
    </w:p>
    <w:p w14:paraId="75BD0EC7" w14:textId="1D5A83C0" w:rsidR="00763893" w:rsidRDefault="00763893" w:rsidP="00763893">
      <w:pPr>
        <w:ind w:firstLine="720"/>
      </w:pPr>
      <w:r>
        <w:tab/>
        <w:t xml:space="preserve">If the </w:t>
      </w:r>
      <w:proofErr w:type="spellStart"/>
      <w:r w:rsidR="00565D5D">
        <w:t>N</w:t>
      </w:r>
      <w:r>
        <w:t>ew</w:t>
      </w:r>
      <w:r w:rsidR="00565D5D">
        <w:t>’s</w:t>
      </w:r>
      <w:proofErr w:type="spellEnd"/>
      <w:r>
        <w:t xml:space="preserve"> data is smaller than </w:t>
      </w:r>
      <w:proofErr w:type="spellStart"/>
      <w:r>
        <w:t>pos’</w:t>
      </w:r>
      <w:proofErr w:type="spellEnd"/>
      <w:r>
        <w:t xml:space="preserve"> data</w:t>
      </w:r>
    </w:p>
    <w:p w14:paraId="3A2290D6" w14:textId="343D4AF5" w:rsidR="00763893" w:rsidRDefault="00763893" w:rsidP="00763893">
      <w:pPr>
        <w:ind w:firstLine="720"/>
      </w:pPr>
      <w:r>
        <w:tab/>
      </w:r>
      <w:r>
        <w:tab/>
        <w:t xml:space="preserve">Check if the </w:t>
      </w:r>
      <w:proofErr w:type="spellStart"/>
      <w:r>
        <w:t>pos’</w:t>
      </w:r>
      <w:proofErr w:type="spellEnd"/>
      <w:r>
        <w:t xml:space="preserve"> left </w:t>
      </w:r>
      <w:r w:rsidR="00EF56FA">
        <w:t>child is a null pointer</w:t>
      </w:r>
    </w:p>
    <w:p w14:paraId="2E717757" w14:textId="17353219" w:rsidR="00EF56FA" w:rsidRDefault="00EF56FA" w:rsidP="00763893">
      <w:pPr>
        <w:ind w:firstLine="720"/>
      </w:pPr>
      <w:r>
        <w:tab/>
      </w:r>
      <w:r>
        <w:tab/>
      </w:r>
      <w:r w:rsidR="00F04103">
        <w:t xml:space="preserve">         </w:t>
      </w:r>
      <w:r>
        <w:t xml:space="preserve">If it is, </w:t>
      </w:r>
      <w:proofErr w:type="spellStart"/>
      <w:r>
        <w:t>pos’</w:t>
      </w:r>
      <w:proofErr w:type="spellEnd"/>
      <w:r>
        <w:t xml:space="preserve"> left pointer to the </w:t>
      </w:r>
      <w:r w:rsidR="00565D5D">
        <w:t>N</w:t>
      </w:r>
      <w:r>
        <w:t xml:space="preserve">ew and the </w:t>
      </w:r>
      <w:proofErr w:type="spellStart"/>
      <w:r w:rsidR="00565D5D">
        <w:t>N</w:t>
      </w:r>
      <w:r>
        <w:t>ew’s</w:t>
      </w:r>
      <w:proofErr w:type="spellEnd"/>
      <w:r>
        <w:t xml:space="preserve"> parent to pos</w:t>
      </w:r>
    </w:p>
    <w:p w14:paraId="0BDEF93A" w14:textId="291D312A" w:rsidR="00EF56FA" w:rsidRDefault="00EF56FA" w:rsidP="00763893">
      <w:pPr>
        <w:ind w:firstLine="720"/>
      </w:pPr>
      <w:r>
        <w:tab/>
      </w:r>
      <w:r>
        <w:tab/>
        <w:t>If not</w:t>
      </w:r>
    </w:p>
    <w:p w14:paraId="5B0806C3" w14:textId="4A12A23E" w:rsidR="00763893" w:rsidRDefault="00EF56FA" w:rsidP="0023790A">
      <w:pPr>
        <w:ind w:firstLine="720"/>
      </w:pPr>
      <w:r>
        <w:tab/>
      </w:r>
      <w:r>
        <w:tab/>
      </w:r>
      <w:r w:rsidR="0076687E">
        <w:t xml:space="preserve">         </w:t>
      </w:r>
      <w:r>
        <w:t>Call insert recursively on the left child</w:t>
      </w:r>
    </w:p>
    <w:p w14:paraId="442FDE02" w14:textId="3CB29B50" w:rsidR="0023790A" w:rsidRDefault="0023790A" w:rsidP="0023790A">
      <w:pPr>
        <w:ind w:firstLine="720"/>
      </w:pPr>
      <w:r>
        <w:tab/>
      </w:r>
      <w:r w:rsidR="00F04103">
        <w:t xml:space="preserve">If the </w:t>
      </w:r>
      <w:proofErr w:type="spellStart"/>
      <w:r w:rsidR="00565D5D">
        <w:t>N</w:t>
      </w:r>
      <w:r w:rsidR="00F04103">
        <w:t>ew’s</w:t>
      </w:r>
      <w:proofErr w:type="spellEnd"/>
      <w:r w:rsidR="00F04103">
        <w:t xml:space="preserve"> data is larger than </w:t>
      </w:r>
      <w:proofErr w:type="spellStart"/>
      <w:r w:rsidR="00F04103">
        <w:t>pos’</w:t>
      </w:r>
      <w:proofErr w:type="spellEnd"/>
      <w:r w:rsidR="00F04103">
        <w:t xml:space="preserve"> data</w:t>
      </w:r>
    </w:p>
    <w:p w14:paraId="27E3C347" w14:textId="5C836FB3" w:rsidR="00F04103" w:rsidRDefault="00F04103" w:rsidP="0023790A">
      <w:pPr>
        <w:ind w:firstLine="720"/>
      </w:pPr>
      <w:r>
        <w:tab/>
      </w:r>
      <w:r>
        <w:tab/>
        <w:t xml:space="preserve">Check if the </w:t>
      </w:r>
      <w:proofErr w:type="spellStart"/>
      <w:r>
        <w:t>pos’</w:t>
      </w:r>
      <w:proofErr w:type="spellEnd"/>
      <w:r>
        <w:t xml:space="preserve"> right child is a null pointer</w:t>
      </w:r>
    </w:p>
    <w:p w14:paraId="39610D47" w14:textId="7B47ED89" w:rsidR="00F04103" w:rsidRDefault="00F04103" w:rsidP="0023790A">
      <w:pPr>
        <w:ind w:firstLine="720"/>
      </w:pPr>
      <w:r>
        <w:tab/>
      </w:r>
      <w:r>
        <w:tab/>
        <w:t xml:space="preserve">         If it is, set </w:t>
      </w:r>
      <w:proofErr w:type="spellStart"/>
      <w:r>
        <w:t>pos’</w:t>
      </w:r>
      <w:proofErr w:type="spellEnd"/>
      <w:r>
        <w:t xml:space="preserve"> right pointer to the </w:t>
      </w:r>
      <w:r w:rsidR="00565D5D">
        <w:t>N</w:t>
      </w:r>
      <w:r>
        <w:t xml:space="preserve">ew and the </w:t>
      </w:r>
      <w:proofErr w:type="spellStart"/>
      <w:r w:rsidR="00565D5D">
        <w:t>N</w:t>
      </w:r>
      <w:r>
        <w:t>ew’s</w:t>
      </w:r>
      <w:proofErr w:type="spellEnd"/>
      <w:r>
        <w:t xml:space="preserve"> parent to pos</w:t>
      </w:r>
    </w:p>
    <w:p w14:paraId="0279F5D1" w14:textId="46CA77C3" w:rsidR="0076687E" w:rsidRDefault="0076687E" w:rsidP="0023790A">
      <w:pPr>
        <w:ind w:firstLine="720"/>
      </w:pPr>
      <w:r>
        <w:tab/>
      </w:r>
      <w:r>
        <w:tab/>
        <w:t>If not,</w:t>
      </w:r>
    </w:p>
    <w:p w14:paraId="3879A86E" w14:textId="2E3F4A9F" w:rsidR="00ED6495" w:rsidRDefault="0076687E" w:rsidP="00ED6495">
      <w:pPr>
        <w:ind w:firstLine="720"/>
      </w:pPr>
      <w:r>
        <w:tab/>
      </w:r>
      <w:r>
        <w:tab/>
        <w:t xml:space="preserve">         Call insert recursively on the right child</w:t>
      </w:r>
    </w:p>
    <w:p w14:paraId="1C2BB2F7" w14:textId="37E816C4" w:rsidR="00763893" w:rsidRDefault="00763893" w:rsidP="00763893">
      <w:pPr>
        <w:ind w:firstLine="720"/>
      </w:pPr>
      <w:r>
        <w:t>}</w:t>
      </w:r>
    </w:p>
    <w:p w14:paraId="5DBE2522" w14:textId="4B100BB6" w:rsidR="00AD6969" w:rsidRDefault="00AD6969" w:rsidP="00AD6969">
      <w:pPr>
        <w:ind w:left="720"/>
      </w:pPr>
      <w:r>
        <w:t xml:space="preserve">Note: I expect that the </w:t>
      </w:r>
      <w:r w:rsidR="00565D5D">
        <w:t>New</w:t>
      </w:r>
      <w:r>
        <w:t xml:space="preserve"> is a </w:t>
      </w:r>
      <w:proofErr w:type="gramStart"/>
      <w:r>
        <w:t>well formed</w:t>
      </w:r>
      <w:proofErr w:type="gramEnd"/>
      <w:r>
        <w:t xml:space="preserve"> node which implies that its left and right pointers are </w:t>
      </w:r>
      <w:proofErr w:type="spellStart"/>
      <w:r>
        <w:t>nullptrs</w:t>
      </w:r>
      <w:proofErr w:type="spellEnd"/>
      <w:r>
        <w:t xml:space="preserve"> and the data value is valid.</w:t>
      </w:r>
    </w:p>
    <w:p w14:paraId="419E3489" w14:textId="6D52496D" w:rsidR="000D5F25" w:rsidRDefault="000D5F25" w:rsidP="00AD6969">
      <w:pPr>
        <w:ind w:left="720"/>
      </w:pPr>
    </w:p>
    <w:p w14:paraId="08D7DCC0" w14:textId="3BB0BD30" w:rsidR="000D5F25" w:rsidRPr="000D5F25" w:rsidRDefault="000D5F25" w:rsidP="000D5F25">
      <w:pPr>
        <w:rPr>
          <w:b/>
        </w:rPr>
      </w:pPr>
      <w:r w:rsidRPr="000D5F25">
        <w:rPr>
          <w:b/>
        </w:rPr>
        <w:t>Q.3</w:t>
      </w:r>
    </w:p>
    <w:p w14:paraId="0656B362" w14:textId="127BDBF0" w:rsidR="000D5F25" w:rsidRPr="000D5F25" w:rsidRDefault="000D5F25" w:rsidP="00AD6969">
      <w:pPr>
        <w:ind w:left="720"/>
        <w:rPr>
          <w:b/>
        </w:rPr>
      </w:pPr>
      <w:r w:rsidRPr="000D5F25">
        <w:rPr>
          <w:b/>
        </w:rPr>
        <w:t>a.</w:t>
      </w:r>
    </w:p>
    <w:p w14:paraId="34B13133" w14:textId="6AFE41DC" w:rsidR="000D5F25" w:rsidRDefault="000D5F25" w:rsidP="00AD6969">
      <w:pPr>
        <w:ind w:left="720"/>
      </w:pPr>
      <w:r>
        <w:tab/>
      </w:r>
      <w:r>
        <w:tab/>
      </w:r>
      <w:r>
        <w:tab/>
      </w:r>
      <w:r>
        <w:tab/>
        <w:t>7</w:t>
      </w:r>
    </w:p>
    <w:p w14:paraId="6924F864" w14:textId="4D9F153A" w:rsidR="000D5F25" w:rsidRDefault="000D5F25" w:rsidP="00AD6969">
      <w:pPr>
        <w:ind w:left="720"/>
      </w:pPr>
      <w:r>
        <w:tab/>
      </w:r>
      <w:r>
        <w:tab/>
        <w:t>3</w:t>
      </w:r>
      <w:r>
        <w:tab/>
      </w:r>
      <w:r>
        <w:tab/>
      </w:r>
      <w:r>
        <w:tab/>
      </w:r>
      <w:r>
        <w:tab/>
        <w:t>6</w:t>
      </w:r>
    </w:p>
    <w:p w14:paraId="0552207E" w14:textId="2616A405" w:rsidR="00763893" w:rsidRDefault="000D5F25" w:rsidP="000D5F25">
      <w:pPr>
        <w:ind w:left="720" w:firstLine="720"/>
      </w:pPr>
      <w:r>
        <w:t>0</w:t>
      </w:r>
      <w:r>
        <w:tab/>
      </w:r>
      <w:r>
        <w:tab/>
        <w:t>2</w:t>
      </w:r>
      <w:r>
        <w:tab/>
      </w:r>
      <w:r>
        <w:tab/>
        <w:t>4</w:t>
      </w:r>
    </w:p>
    <w:p w14:paraId="51FA0A41" w14:textId="1542F7AC" w:rsidR="00763893" w:rsidRPr="00080365" w:rsidRDefault="00080365" w:rsidP="00763893">
      <w:pPr>
        <w:ind w:firstLine="720"/>
        <w:rPr>
          <w:b/>
        </w:rPr>
      </w:pPr>
      <w:r w:rsidRPr="00080365">
        <w:rPr>
          <w:b/>
        </w:rPr>
        <w:t>b.</w:t>
      </w:r>
    </w:p>
    <w:tbl>
      <w:tblPr>
        <w:tblStyle w:val="TableGrid"/>
        <w:tblW w:w="9350" w:type="dxa"/>
        <w:tblInd w:w="715" w:type="dxa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293DD7" w14:paraId="3AB8254D" w14:textId="77777777" w:rsidTr="00293DD7">
        <w:tc>
          <w:tcPr>
            <w:tcW w:w="1558" w:type="dxa"/>
          </w:tcPr>
          <w:p w14:paraId="1A41AE28" w14:textId="7C8981B7" w:rsidR="00293DD7" w:rsidRDefault="00293DD7" w:rsidP="00763893">
            <w:r>
              <w:t>0</w:t>
            </w:r>
          </w:p>
        </w:tc>
        <w:tc>
          <w:tcPr>
            <w:tcW w:w="1558" w:type="dxa"/>
          </w:tcPr>
          <w:p w14:paraId="64C2EADA" w14:textId="42424FE7" w:rsidR="00293DD7" w:rsidRDefault="00293DD7" w:rsidP="00763893">
            <w:r>
              <w:t>1</w:t>
            </w:r>
          </w:p>
        </w:tc>
        <w:tc>
          <w:tcPr>
            <w:tcW w:w="1558" w:type="dxa"/>
          </w:tcPr>
          <w:p w14:paraId="24B8A17C" w14:textId="050025AA" w:rsidR="00293DD7" w:rsidRDefault="00293DD7" w:rsidP="00763893">
            <w:r>
              <w:t>2</w:t>
            </w:r>
          </w:p>
        </w:tc>
        <w:tc>
          <w:tcPr>
            <w:tcW w:w="1558" w:type="dxa"/>
          </w:tcPr>
          <w:p w14:paraId="5A17E84A" w14:textId="71B1AEF1" w:rsidR="00293DD7" w:rsidRDefault="00293DD7" w:rsidP="00763893">
            <w:r>
              <w:t>3</w:t>
            </w:r>
          </w:p>
        </w:tc>
        <w:tc>
          <w:tcPr>
            <w:tcW w:w="1559" w:type="dxa"/>
          </w:tcPr>
          <w:p w14:paraId="62373B58" w14:textId="489138A1" w:rsidR="00293DD7" w:rsidRDefault="00293DD7" w:rsidP="00763893">
            <w:r>
              <w:t>4</w:t>
            </w:r>
          </w:p>
        </w:tc>
        <w:tc>
          <w:tcPr>
            <w:tcW w:w="1559" w:type="dxa"/>
          </w:tcPr>
          <w:p w14:paraId="7BEC7E59" w14:textId="063653AE" w:rsidR="00293DD7" w:rsidRDefault="00293DD7" w:rsidP="00763893">
            <w:r>
              <w:t>5</w:t>
            </w:r>
          </w:p>
        </w:tc>
      </w:tr>
      <w:tr w:rsidR="00293DD7" w14:paraId="7F82D3A5" w14:textId="77777777" w:rsidTr="00293DD7">
        <w:tc>
          <w:tcPr>
            <w:tcW w:w="1558" w:type="dxa"/>
          </w:tcPr>
          <w:p w14:paraId="457BD64F" w14:textId="6D34EFDB" w:rsidR="00293DD7" w:rsidRDefault="00293DD7" w:rsidP="00763893">
            <w:r>
              <w:t>7</w:t>
            </w:r>
          </w:p>
        </w:tc>
        <w:tc>
          <w:tcPr>
            <w:tcW w:w="1558" w:type="dxa"/>
          </w:tcPr>
          <w:p w14:paraId="3AD97EA6" w14:textId="22E2A6DC" w:rsidR="00293DD7" w:rsidRDefault="00293DD7" w:rsidP="00763893">
            <w:r>
              <w:t>3</w:t>
            </w:r>
          </w:p>
        </w:tc>
        <w:tc>
          <w:tcPr>
            <w:tcW w:w="1558" w:type="dxa"/>
          </w:tcPr>
          <w:p w14:paraId="44DC7A00" w14:textId="6C281AF7" w:rsidR="00293DD7" w:rsidRDefault="00293DD7" w:rsidP="00763893">
            <w:r>
              <w:t>6</w:t>
            </w:r>
          </w:p>
        </w:tc>
        <w:tc>
          <w:tcPr>
            <w:tcW w:w="1558" w:type="dxa"/>
          </w:tcPr>
          <w:p w14:paraId="594127B7" w14:textId="599F55CA" w:rsidR="00293DD7" w:rsidRDefault="00293DD7" w:rsidP="00763893">
            <w:r>
              <w:t>0</w:t>
            </w:r>
          </w:p>
        </w:tc>
        <w:tc>
          <w:tcPr>
            <w:tcW w:w="1559" w:type="dxa"/>
          </w:tcPr>
          <w:p w14:paraId="339D8FE4" w14:textId="50AAFB20" w:rsidR="00293DD7" w:rsidRDefault="00293DD7" w:rsidP="00763893">
            <w:r>
              <w:t>2</w:t>
            </w:r>
          </w:p>
        </w:tc>
        <w:tc>
          <w:tcPr>
            <w:tcW w:w="1559" w:type="dxa"/>
          </w:tcPr>
          <w:p w14:paraId="3EA5F3B2" w14:textId="4A70E52C" w:rsidR="00293DD7" w:rsidRDefault="00293DD7" w:rsidP="00763893">
            <w:r>
              <w:t>4</w:t>
            </w:r>
          </w:p>
        </w:tc>
      </w:tr>
    </w:tbl>
    <w:p w14:paraId="45243975" w14:textId="54869750" w:rsidR="00080365" w:rsidRDefault="00080365" w:rsidP="00763893">
      <w:pPr>
        <w:ind w:firstLine="720"/>
      </w:pPr>
    </w:p>
    <w:p w14:paraId="6AEEDEA7" w14:textId="77777777" w:rsidR="00293DD7" w:rsidRDefault="00293DD7" w:rsidP="00763893">
      <w:pPr>
        <w:ind w:firstLine="720"/>
        <w:rPr>
          <w:b/>
        </w:rPr>
      </w:pPr>
    </w:p>
    <w:p w14:paraId="4A67AC0F" w14:textId="4154BD4C" w:rsidR="00293DD7" w:rsidRPr="00293DD7" w:rsidRDefault="00293DD7" w:rsidP="00763893">
      <w:pPr>
        <w:ind w:firstLine="720"/>
        <w:rPr>
          <w:b/>
        </w:rPr>
      </w:pPr>
      <w:r w:rsidRPr="00293DD7">
        <w:rPr>
          <w:b/>
        </w:rPr>
        <w:lastRenderedPageBreak/>
        <w:t>c.</w:t>
      </w:r>
    </w:p>
    <w:tbl>
      <w:tblPr>
        <w:tblStyle w:val="TableGrid"/>
        <w:tblW w:w="7791" w:type="dxa"/>
        <w:tblInd w:w="715" w:type="dxa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</w:tblGrid>
      <w:tr w:rsidR="00293DD7" w14:paraId="48D96A26" w14:textId="77777777" w:rsidTr="00293DD7">
        <w:tc>
          <w:tcPr>
            <w:tcW w:w="1558" w:type="dxa"/>
          </w:tcPr>
          <w:p w14:paraId="1EDFC575" w14:textId="306FBDC2" w:rsidR="00293DD7" w:rsidRDefault="00293DD7" w:rsidP="00763893">
            <w:r>
              <w:t>0</w:t>
            </w:r>
          </w:p>
        </w:tc>
        <w:tc>
          <w:tcPr>
            <w:tcW w:w="1558" w:type="dxa"/>
          </w:tcPr>
          <w:p w14:paraId="09A6D5FA" w14:textId="49CF8581" w:rsidR="00293DD7" w:rsidRDefault="00293DD7" w:rsidP="00763893">
            <w:r>
              <w:t>1</w:t>
            </w:r>
          </w:p>
        </w:tc>
        <w:tc>
          <w:tcPr>
            <w:tcW w:w="1558" w:type="dxa"/>
          </w:tcPr>
          <w:p w14:paraId="606B7B56" w14:textId="39419163" w:rsidR="00293DD7" w:rsidRDefault="00293DD7" w:rsidP="00763893">
            <w:r>
              <w:t>2</w:t>
            </w:r>
          </w:p>
        </w:tc>
        <w:tc>
          <w:tcPr>
            <w:tcW w:w="1558" w:type="dxa"/>
          </w:tcPr>
          <w:p w14:paraId="16676FD5" w14:textId="23734F8B" w:rsidR="00293DD7" w:rsidRDefault="00293DD7" w:rsidP="00763893">
            <w:r>
              <w:t>3</w:t>
            </w:r>
          </w:p>
        </w:tc>
        <w:tc>
          <w:tcPr>
            <w:tcW w:w="1559" w:type="dxa"/>
          </w:tcPr>
          <w:p w14:paraId="1939ECD6" w14:textId="19BF5367" w:rsidR="00293DD7" w:rsidRDefault="00293DD7" w:rsidP="00763893">
            <w:r>
              <w:t>4</w:t>
            </w:r>
          </w:p>
        </w:tc>
      </w:tr>
      <w:tr w:rsidR="00293DD7" w14:paraId="137240F6" w14:textId="77777777" w:rsidTr="00293DD7">
        <w:tc>
          <w:tcPr>
            <w:tcW w:w="1558" w:type="dxa"/>
          </w:tcPr>
          <w:p w14:paraId="57CA0F4A" w14:textId="13FF77DE" w:rsidR="00293DD7" w:rsidRDefault="00293DD7" w:rsidP="00763893">
            <w:r>
              <w:t>6</w:t>
            </w:r>
          </w:p>
        </w:tc>
        <w:tc>
          <w:tcPr>
            <w:tcW w:w="1558" w:type="dxa"/>
          </w:tcPr>
          <w:p w14:paraId="7DB981C4" w14:textId="4AA642DC" w:rsidR="00293DD7" w:rsidRDefault="00293DD7" w:rsidP="00763893">
            <w:r>
              <w:t>3</w:t>
            </w:r>
          </w:p>
        </w:tc>
        <w:tc>
          <w:tcPr>
            <w:tcW w:w="1558" w:type="dxa"/>
          </w:tcPr>
          <w:p w14:paraId="50B42E05" w14:textId="675FC923" w:rsidR="00293DD7" w:rsidRDefault="00293DD7" w:rsidP="00763893">
            <w:r>
              <w:t>4</w:t>
            </w:r>
          </w:p>
        </w:tc>
        <w:tc>
          <w:tcPr>
            <w:tcW w:w="1558" w:type="dxa"/>
          </w:tcPr>
          <w:p w14:paraId="2B564C5C" w14:textId="60B42E09" w:rsidR="00293DD7" w:rsidRDefault="00293DD7" w:rsidP="00763893">
            <w:r>
              <w:t>0</w:t>
            </w:r>
          </w:p>
        </w:tc>
        <w:tc>
          <w:tcPr>
            <w:tcW w:w="1559" w:type="dxa"/>
          </w:tcPr>
          <w:p w14:paraId="28BC3765" w14:textId="7B5705CE" w:rsidR="00293DD7" w:rsidRDefault="00293DD7" w:rsidP="00763893">
            <w:r>
              <w:t>2</w:t>
            </w:r>
          </w:p>
        </w:tc>
      </w:tr>
    </w:tbl>
    <w:p w14:paraId="7C6676EC" w14:textId="77777777" w:rsidR="00293DD7" w:rsidRDefault="00293DD7" w:rsidP="00763893">
      <w:pPr>
        <w:ind w:firstLine="720"/>
      </w:pPr>
    </w:p>
    <w:p w14:paraId="04669177" w14:textId="0C4B76DB" w:rsidR="00080365" w:rsidRPr="005D27ED" w:rsidRDefault="005D27ED" w:rsidP="005D27ED">
      <w:pPr>
        <w:rPr>
          <w:b/>
        </w:rPr>
      </w:pPr>
      <w:r w:rsidRPr="005D27ED">
        <w:rPr>
          <w:b/>
        </w:rPr>
        <w:t xml:space="preserve">Q.4 </w:t>
      </w:r>
    </w:p>
    <w:p w14:paraId="5BA4FFAC" w14:textId="3A7355EE" w:rsidR="00080365" w:rsidRDefault="005D27ED" w:rsidP="00763893">
      <w:pPr>
        <w:ind w:firstLine="720"/>
      </w:pPr>
      <w:r w:rsidRPr="00B96293">
        <w:rPr>
          <w:b/>
        </w:rPr>
        <w:t>a.</w:t>
      </w:r>
      <w:r>
        <w:t xml:space="preserve"> </w:t>
      </w:r>
      <w:proofErr w:type="gramStart"/>
      <w:r w:rsidR="00542F29">
        <w:t>O(</w:t>
      </w:r>
      <w:proofErr w:type="gramEnd"/>
      <w:r w:rsidR="00542F29">
        <w:t>C+S )</w:t>
      </w:r>
    </w:p>
    <w:p w14:paraId="71E8B577" w14:textId="63321CF5" w:rsidR="00542F29" w:rsidRDefault="00542F29" w:rsidP="00542F29">
      <w:pPr>
        <w:ind w:firstLine="720"/>
      </w:pPr>
      <w:r w:rsidRPr="00B96293">
        <w:rPr>
          <w:b/>
        </w:rPr>
        <w:t>b.</w:t>
      </w:r>
      <w:r>
        <w:t xml:space="preserve"> </w:t>
      </w:r>
      <w:proofErr w:type="gramStart"/>
      <w:r>
        <w:t>O(</w:t>
      </w:r>
      <w:proofErr w:type="gramEnd"/>
      <w:r>
        <w:t>log</w:t>
      </w:r>
      <w:r w:rsidR="00EF2416">
        <w:t xml:space="preserve"> </w:t>
      </w:r>
      <w:r>
        <w:t>C + S</w:t>
      </w:r>
      <w:r>
        <w:t>)</w:t>
      </w:r>
    </w:p>
    <w:p w14:paraId="1E083682" w14:textId="0438085B" w:rsidR="00542F29" w:rsidRDefault="00542F29" w:rsidP="00763893">
      <w:pPr>
        <w:ind w:firstLine="720"/>
      </w:pPr>
      <w:r w:rsidRPr="00B96293">
        <w:rPr>
          <w:b/>
        </w:rPr>
        <w:t>c.</w:t>
      </w:r>
      <w:r>
        <w:t xml:space="preserve"> </w:t>
      </w:r>
      <w:proofErr w:type="gramStart"/>
      <w:r>
        <w:t>O(</w:t>
      </w:r>
      <w:proofErr w:type="gramEnd"/>
      <w:r>
        <w:t>log</w:t>
      </w:r>
      <w:r w:rsidR="00EF2416">
        <w:t xml:space="preserve"> </w:t>
      </w:r>
      <w:r>
        <w:t>C + log</w:t>
      </w:r>
      <w:r w:rsidR="00EF2416">
        <w:t xml:space="preserve"> </w:t>
      </w:r>
      <w:r>
        <w:t>S</w:t>
      </w:r>
      <w:r>
        <w:t>)</w:t>
      </w:r>
    </w:p>
    <w:p w14:paraId="496CA687" w14:textId="04C7E434" w:rsidR="00542F29" w:rsidRDefault="00542F29" w:rsidP="00763893">
      <w:pPr>
        <w:ind w:firstLine="720"/>
      </w:pPr>
      <w:r w:rsidRPr="00B96293">
        <w:rPr>
          <w:b/>
        </w:rPr>
        <w:t>d.</w:t>
      </w:r>
      <w:r>
        <w:t xml:space="preserve"> </w:t>
      </w:r>
      <w:proofErr w:type="gramStart"/>
      <w:r>
        <w:t>O(</w:t>
      </w:r>
      <w:proofErr w:type="gramEnd"/>
      <w:r>
        <w:t>log S</w:t>
      </w:r>
      <w:r>
        <w:t>)</w:t>
      </w:r>
    </w:p>
    <w:p w14:paraId="32F4BED8" w14:textId="038A40E9" w:rsidR="00542F29" w:rsidRDefault="00542F29" w:rsidP="00763893">
      <w:pPr>
        <w:ind w:firstLine="720"/>
      </w:pPr>
      <w:r w:rsidRPr="00B96293">
        <w:rPr>
          <w:b/>
        </w:rPr>
        <w:t>e.</w:t>
      </w:r>
      <w:r>
        <w:t xml:space="preserve"> </w:t>
      </w:r>
      <w:proofErr w:type="gramStart"/>
      <w:r>
        <w:t>O(</w:t>
      </w:r>
      <w:proofErr w:type="gramEnd"/>
      <w:r>
        <w:t>1</w:t>
      </w:r>
      <w:r>
        <w:t>)</w:t>
      </w:r>
    </w:p>
    <w:p w14:paraId="37E6E466" w14:textId="1D88D4EC" w:rsidR="00542F29" w:rsidRDefault="00542F29" w:rsidP="00763893">
      <w:pPr>
        <w:ind w:firstLine="720"/>
      </w:pPr>
      <w:r w:rsidRPr="00B96293">
        <w:rPr>
          <w:b/>
        </w:rPr>
        <w:t>f.</w:t>
      </w:r>
      <w:r>
        <w:t xml:space="preserve"> </w:t>
      </w:r>
      <w:proofErr w:type="gramStart"/>
      <w:r>
        <w:t>O(</w:t>
      </w:r>
      <w:proofErr w:type="gramEnd"/>
      <w:r>
        <w:t>log C + S</w:t>
      </w:r>
      <w:r>
        <w:t>)</w:t>
      </w:r>
    </w:p>
    <w:p w14:paraId="2098932A" w14:textId="09AB6597" w:rsidR="00542F29" w:rsidRDefault="00542F29" w:rsidP="00763893">
      <w:pPr>
        <w:ind w:firstLine="720"/>
      </w:pPr>
      <w:r w:rsidRPr="00B96293">
        <w:rPr>
          <w:b/>
        </w:rPr>
        <w:t>g.</w:t>
      </w:r>
      <w:r>
        <w:t xml:space="preserve"> </w:t>
      </w:r>
      <w:proofErr w:type="gramStart"/>
      <w:r>
        <w:t>O(</w:t>
      </w:r>
      <w:proofErr w:type="gramEnd"/>
      <w:r>
        <w:t>S log S</w:t>
      </w:r>
      <w:r>
        <w:t>)</w:t>
      </w:r>
    </w:p>
    <w:p w14:paraId="06FA055A" w14:textId="5D0A3C1B" w:rsidR="00542F29" w:rsidRDefault="00542F29" w:rsidP="00542F29">
      <w:pPr>
        <w:ind w:firstLine="720"/>
      </w:pPr>
      <w:r w:rsidRPr="00B96293">
        <w:rPr>
          <w:b/>
        </w:rPr>
        <w:t>h.</w:t>
      </w:r>
      <w:r>
        <w:t xml:space="preserve"> </w:t>
      </w:r>
      <w:proofErr w:type="gramStart"/>
      <w:r>
        <w:t>O(</w:t>
      </w:r>
      <w:proofErr w:type="gramEnd"/>
      <w:r>
        <w:t>C log S</w:t>
      </w:r>
      <w:r>
        <w:t>)</w:t>
      </w:r>
      <w:bookmarkStart w:id="0" w:name="_GoBack"/>
      <w:bookmarkEnd w:id="0"/>
    </w:p>
    <w:p w14:paraId="2BB0B8BB" w14:textId="77777777" w:rsidR="0099130D" w:rsidRDefault="0099130D" w:rsidP="008A2164"/>
    <w:sectPr w:rsidR="0099130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675312" w14:textId="77777777" w:rsidR="00597C7F" w:rsidRDefault="00597C7F" w:rsidP="008A2164">
      <w:pPr>
        <w:spacing w:after="0" w:line="240" w:lineRule="auto"/>
      </w:pPr>
      <w:r>
        <w:separator/>
      </w:r>
    </w:p>
  </w:endnote>
  <w:endnote w:type="continuationSeparator" w:id="0">
    <w:p w14:paraId="6518F71E" w14:textId="77777777" w:rsidR="00597C7F" w:rsidRDefault="00597C7F" w:rsidP="008A21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20099D" w14:textId="77777777" w:rsidR="00597C7F" w:rsidRDefault="00597C7F" w:rsidP="008A2164">
      <w:pPr>
        <w:spacing w:after="0" w:line="240" w:lineRule="auto"/>
      </w:pPr>
      <w:r>
        <w:separator/>
      </w:r>
    </w:p>
  </w:footnote>
  <w:footnote w:type="continuationSeparator" w:id="0">
    <w:p w14:paraId="13A9CC7A" w14:textId="77777777" w:rsidR="00597C7F" w:rsidRDefault="00597C7F" w:rsidP="008A21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812295" w14:textId="69E794D6" w:rsidR="008A2164" w:rsidRDefault="008A2164">
    <w:pPr>
      <w:pStyle w:val="Header"/>
    </w:pPr>
    <w:r>
      <w:t>Param Shah</w:t>
    </w:r>
    <w:r>
      <w:tab/>
    </w:r>
    <w:r>
      <w:tab/>
      <w:t>UID: 20514334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B53"/>
    <w:multiLevelType w:val="hybridMultilevel"/>
    <w:tmpl w:val="BEC87B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A5361B"/>
    <w:multiLevelType w:val="hybridMultilevel"/>
    <w:tmpl w:val="1FB49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O3MLMwtzA2NTNQ0lEKTi0uzszPAykwqgUAfgmMNiwAAAA="/>
  </w:docVars>
  <w:rsids>
    <w:rsidRoot w:val="003F5544"/>
    <w:rsid w:val="00046081"/>
    <w:rsid w:val="00080365"/>
    <w:rsid w:val="000D01DA"/>
    <w:rsid w:val="000D225C"/>
    <w:rsid w:val="000D5F25"/>
    <w:rsid w:val="00145093"/>
    <w:rsid w:val="0023790A"/>
    <w:rsid w:val="002774FF"/>
    <w:rsid w:val="00293DD7"/>
    <w:rsid w:val="003F5544"/>
    <w:rsid w:val="004269EE"/>
    <w:rsid w:val="00525787"/>
    <w:rsid w:val="00542F29"/>
    <w:rsid w:val="00561F89"/>
    <w:rsid w:val="00565D5D"/>
    <w:rsid w:val="00575CE3"/>
    <w:rsid w:val="00584762"/>
    <w:rsid w:val="00597C7F"/>
    <w:rsid w:val="005D27ED"/>
    <w:rsid w:val="00642D80"/>
    <w:rsid w:val="00763893"/>
    <w:rsid w:val="0076687E"/>
    <w:rsid w:val="008A2164"/>
    <w:rsid w:val="0099130D"/>
    <w:rsid w:val="009A5594"/>
    <w:rsid w:val="009D2C3B"/>
    <w:rsid w:val="00A07483"/>
    <w:rsid w:val="00A57FEA"/>
    <w:rsid w:val="00AD6969"/>
    <w:rsid w:val="00B9112D"/>
    <w:rsid w:val="00B96293"/>
    <w:rsid w:val="00C356D4"/>
    <w:rsid w:val="00D36D30"/>
    <w:rsid w:val="00D60311"/>
    <w:rsid w:val="00D718D2"/>
    <w:rsid w:val="00DA2B94"/>
    <w:rsid w:val="00DA7DF6"/>
    <w:rsid w:val="00E374B8"/>
    <w:rsid w:val="00EA1B6D"/>
    <w:rsid w:val="00ED6495"/>
    <w:rsid w:val="00EF2416"/>
    <w:rsid w:val="00EF56FA"/>
    <w:rsid w:val="00F04103"/>
    <w:rsid w:val="00F62AE0"/>
    <w:rsid w:val="00FF3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CA30D"/>
  <w15:chartTrackingRefBased/>
  <w15:docId w15:val="{BF836FAD-C522-4CF5-91AB-44E23BEB3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2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164"/>
  </w:style>
  <w:style w:type="paragraph" w:styleId="Footer">
    <w:name w:val="footer"/>
    <w:basedOn w:val="Normal"/>
    <w:link w:val="FooterChar"/>
    <w:uiPriority w:val="99"/>
    <w:unhideWhenUsed/>
    <w:rsid w:val="008A2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164"/>
  </w:style>
  <w:style w:type="paragraph" w:styleId="ListParagraph">
    <w:name w:val="List Paragraph"/>
    <w:basedOn w:val="Normal"/>
    <w:uiPriority w:val="34"/>
    <w:qFormat/>
    <w:rsid w:val="008A21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03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036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93D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3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 Shah</dc:creator>
  <cp:keywords/>
  <dc:description/>
  <cp:lastModifiedBy>Param Shah</cp:lastModifiedBy>
  <cp:revision>169</cp:revision>
  <dcterms:created xsi:type="dcterms:W3CDTF">2019-06-03T03:39:00Z</dcterms:created>
  <dcterms:modified xsi:type="dcterms:W3CDTF">2019-06-06T21:49:00Z</dcterms:modified>
</cp:coreProperties>
</file>